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4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HR Database Questions Project 1</w:t>
      </w:r>
    </w:p>
    <w:p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display the names (first_name, last_name) using alias name “First Name", "Last Name" </w:t>
      </w:r>
    </w:p>
    <w:p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first_name as 'First Name',last_name as 'Last Name' from employees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unique department ID from employee table </w:t>
      </w:r>
    </w:p>
    <w:p>
      <w:pPr>
        <w:pStyle w:val="5"/>
        <w:numPr>
          <w:numId w:val="0"/>
        </w:numPr>
        <w:autoSpaceDE w:val="0"/>
        <w:autoSpaceDN w:val="0"/>
        <w:adjustRightInd w:val="0"/>
        <w:spacing w:after="0" w:line="240" w:lineRule="auto"/>
        <w:ind w:left="1080" w:leftChars="0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distinct  department_id from employees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all employee details from the employee table order by first name, descending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first_name from employees order by first_name desc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the names (first_name, last_name), salary, PF of all the employees (PF is calculated as 15% of salary)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first_name, last_name, salary, salary*.15 as PF from employees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the employee ID, names (first_name, last_name), salary in ascending order of salary </w:t>
      </w:r>
    </w:p>
    <w:p>
      <w:pPr>
        <w:pStyle w:val="5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employee_id,first_name,last_name,salary from employees order by salary asc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the total salaries payable to employees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sum(salary) from employees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the maximum and minimum salary from employees table </w:t>
      </w:r>
    </w:p>
    <w:p>
      <w:pPr>
        <w:pStyle w:val="5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max(salary), min(salary) from employees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the average salary and number of employees in the employees table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avg(salary), count(*) from employees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the number of employees working with the company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count(*) from employees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the number of jobs available in the employees table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count(distinct job_id) from employees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Write a query get all first name from employees table in upper case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upper(first_name) from employees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the first 3 characters of first name from employees table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left(first_name,3) from employees;</w:t>
      </w:r>
    </w:p>
    <w:p>
      <w:pPr>
        <w:pStyle w:val="5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substring(first_name,1,3) from employees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first name from employees table after removing white spaces from both side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trim(first_name) from employees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the length of the employee names (first_name, last_name) from employees table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first_name, last_name, length(first_name)+length(last_name) from employees;</w:t>
      </w:r>
    </w:p>
    <w:p>
      <w:pPr>
        <w:pStyle w:val="5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first_name,last_name, length(first_name),length(last_name) from employees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check if the first_name fields of the employees table contains numbers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first_name from employees where first_name regexp '[0-9]'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display the name (first_name, last_name) and salary for all employees whose salary is not in the range $10,000 through $15,000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first_name, last_name, salary from employees where salary not between 10000 and 15000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Write a query to display the name (first_name, last_name) and department ID of all employees in departments 30 or 100 in ascending order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first_name, last_name, department_id from employees where department_id=30 or department_id=100 order by department_id;</w:t>
      </w:r>
    </w:p>
    <w:p>
      <w:pPr>
        <w:pStyle w:val="5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first_name, last_name, department_id from employees where department_id in (30,100) order by department_id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display the name (first_name, last_name) and salary for all employees whose salary is not in the range $10,000 through $15,000 and are in department 30 or 100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department_id,first_name, last_name, salary from employees where salary not between 10000 and 15000 and department_id=30 or department_id=100 order by department_id;</w:t>
      </w:r>
    </w:p>
    <w:p>
      <w:pPr>
        <w:pStyle w:val="5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department_id,first_name, last_name, salary from employees where salary not between 10000 and 15000 and department_id in (30,100) order by department_id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display the name (first_name, last_name) and hire date for all employees who were hired in 1987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first_name, last_name, hire_date from employees where year(hire_date)=1987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display the first_name of all employees who have both "b" and "c" in their first name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first_name from employees where first_name like '%b%' and first_name like '%c%';</w:t>
      </w:r>
    </w:p>
    <w:p>
      <w:pPr>
        <w:pStyle w:val="5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first_name from employees where first_name like '%b%c%'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display the last name, job, and salary for all employees whose job is that of a Programmer or a Shipping Clerk, and whose salary is not equal to $4,500, $10,000, or $15,000 </w:t>
      </w:r>
    </w:p>
    <w:p>
      <w:pPr>
        <w:pStyle w:val="5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last_name,salary,job_title from emp_details_view where job_title in ('Programmer','Shipping clerk') and salary not in(4500,10000,15000)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display the last name of employees whose names have exactly 6 characters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last_name from employees where last_name like '______'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display the last name of employees having 'e' as the third character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last_name from employees where last_name like '__e%'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the job_id and related employee's id </w:t>
      </w: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job_id, group_concat(employee_id) as 'Employee ID' from employees group by job_id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update the portion of the phone_number in the employees table, within the phone number the substring '124' will be replaced by '999'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pdate employees set phone_number = replace(phone_number, '124', '999') where phone_number like '%124%'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the details of the employees where the length of the first name greater than or equal to 8 </w:t>
      </w: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* from employees where length(first_name)&gt;=8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append '@example.com' to email field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pdate employees set email=concat(email, '@example.com')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extract the last 4 character of phone numbers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right(phone_number, 4) from employees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the last word of the street address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location_id,street_address,substring_index(street_address,' ',-1) as 'last word' from locations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the locations that have minimum street length </w:t>
      </w:r>
    </w:p>
    <w:p>
      <w:pPr>
        <w:pStyle w:val="5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* from locations where length(street_address)&lt;=(select min(length(street_address)) from locations)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Write a query to display the first word from those job titles which contains more than one words</w:t>
      </w:r>
    </w:p>
    <w:p>
      <w:pPr>
        <w:pStyle w:val="5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job_title,substr(job_title,1,instr(job_title,' ')-1)from jobs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display the length of first name for employees where last name contain character 'c' after 2nd position </w:t>
      </w:r>
    </w:p>
    <w:p>
      <w:pPr>
        <w:pStyle w:val="5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first_name,last_name from employees where instr(last_name,'c')&gt;2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hat displays the first name and the length of the first name for all </w:t>
      </w:r>
    </w:p>
    <w:p>
      <w:pPr>
        <w:pStyle w:val="5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first_name as 'Name',length(first_name) as'length' from employees where first_name like 'A%' or first_name like 'J%' or first_name like 'M%' order by first_name;</w:t>
      </w: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first_name, length(first_name) from employees where left(first_name,1) in ('A','J','M') order by first_name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display the first name and salary for all employees. Format the salary to be 10 characters long, left-padded with the $ symbol. Label the column SALARY </w:t>
      </w:r>
    </w:p>
    <w:p>
      <w:pPr>
        <w:pStyle w:val="5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first_name,salary,lpad(salary,10,'$') from employees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display the first eight characters of the employees' first names and indicates the amounts of their salaries with '$' sign. Each '$' sign signifies a thousand dollars. Sort the data in descending order of salary </w:t>
      </w:r>
    </w:p>
    <w:p>
      <w:pPr>
        <w:pStyle w:val="5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left(first_name,8),repeat('$', round(salary/1000)) as '$_salary',  salary from employees order by salary desc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60" w:leftChars="0" w:firstLineChars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display the employees with their code, first name, last name and hire date who hired either on seventh day of any month or seventh month in any year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employee_id, first_name, last_name, hire_date from employees where day(hire_date)=7 or month(hire_date)=7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Northwind Database Questions: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>
      <w:pPr>
        <w:pStyle w:val="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</w:p>
    <w:p>
      <w:pPr>
        <w:pStyle w:val="5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Product name and quantity/unit </w:t>
      </w:r>
    </w:p>
    <w:p>
      <w:pPr>
        <w:autoSpaceDE w:val="0"/>
        <w:autoSpaceDN w:val="0"/>
        <w:adjustRightInd w:val="0"/>
        <w:spacing w:after="0" w:line="240" w:lineRule="auto"/>
        <w:rPr>
          <w:rFonts w:hint="default"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color w:val="000000"/>
          <w:sz w:val="24"/>
          <w:szCs w:val="24"/>
          <w:lang w:val="en-US"/>
        </w:rPr>
        <w:t>s</w:t>
      </w:r>
      <w:bookmarkStart w:id="0" w:name="_GoBack"/>
      <w:bookmarkEnd w:id="0"/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productname, quantityperunit from products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current Product list (Product ID and name)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productid, productname from products where Discontinued=0 order by ProductName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Write a query to get discontinued Product list (Product ID and name)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productid, productname from products where Discontinued=1 order by ProductName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most expense and least expensive Product list (name and unit price)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productname, unitprice from products order by unitprice desc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Product list (id, name, unit price) where current products cost less than $20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productid, productname, unitprice from products where unitprice&lt;20 order by UnitPrice desc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Product list (id, name, unit price) where products cost between $15 and $25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productid, productname, unitprice from products where unitprice between 15 and 25 order by unitprice desc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Product list (name, unit price) of above average price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productname, unitprice from products where unitprice&gt; (select avg(unitprice) from products)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Product list (name, unit price) of ten most expensive products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distinct Productname, unitprice from products order by unitprice desc limit 10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Write a query to count current and discontinued products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count(discontinued) from products group by Discontinued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Write a query to get Product list (name, units on order , units in stock) of stock is less than the quantity on order 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elect productname, unitsonorder, unitsinstock from products where unitsinstock&lt;unitsonorder;</w:t>
      </w: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>
      <w:pPr>
        <w:pStyle w:val="5"/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autoSpaceDE w:val="0"/>
        <w:autoSpaceDN w:val="0"/>
        <w:adjustRightInd w:val="0"/>
        <w:spacing w:after="0" w:line="240" w:lineRule="auto"/>
        <w:ind w:left="1800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>
      <w:pPr>
        <w:pStyle w:val="5"/>
        <w:ind w:left="1440"/>
        <w:rPr>
          <w:rFonts w:ascii="Times New Roman" w:hAnsi="Times New Roman" w:cs="Times New Roman"/>
          <w:sz w:val="24"/>
          <w:szCs w:val="24"/>
        </w:rPr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1D2462D"/>
    <w:multiLevelType w:val="multilevel"/>
    <w:tmpl w:val="11D2462D"/>
    <w:lvl w:ilvl="0" w:tentative="0">
      <w:start w:val="1"/>
      <w:numFmt w:val="bullet"/>
      <w:lvlText w:val=""/>
      <w:lvlJc w:val="left"/>
      <w:pPr>
        <w:ind w:left="174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4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1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90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62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34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06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78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500" w:hanging="360"/>
      </w:pPr>
      <w:rPr>
        <w:rFonts w:hint="default" w:ascii="Wingdings" w:hAnsi="Wingdings"/>
      </w:rPr>
    </w:lvl>
  </w:abstractNum>
  <w:abstractNum w:abstractNumId="1">
    <w:nsid w:val="17525486"/>
    <w:multiLevelType w:val="multilevel"/>
    <w:tmpl w:val="17525486"/>
    <w:lvl w:ilvl="0" w:tentative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2">
    <w:nsid w:val="2A3567EA"/>
    <w:multiLevelType w:val="multilevel"/>
    <w:tmpl w:val="2A3567EA"/>
    <w:lvl w:ilvl="0" w:tentative="0">
      <w:start w:val="1"/>
      <w:numFmt w:val="bullet"/>
      <w:lvlText w:val=""/>
      <w:lvlJc w:val="left"/>
      <w:pPr>
        <w:ind w:left="1755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475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195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915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635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355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075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795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515" w:hanging="360"/>
      </w:pPr>
      <w:rPr>
        <w:rFonts w:hint="default" w:ascii="Wingdings" w:hAnsi="Wingdings"/>
      </w:rPr>
    </w:lvl>
  </w:abstractNum>
  <w:abstractNum w:abstractNumId="3">
    <w:nsid w:val="42BD1164"/>
    <w:multiLevelType w:val="multilevel"/>
    <w:tmpl w:val="42BD116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4DA20FA3"/>
    <w:multiLevelType w:val="multilevel"/>
    <w:tmpl w:val="4DA20FA3"/>
    <w:lvl w:ilvl="0" w:tentative="0">
      <w:start w:val="1"/>
      <w:numFmt w:val="decimal"/>
      <w:lvlText w:val="%1."/>
      <w:lvlJc w:val="left"/>
      <w:pPr>
        <w:ind w:left="1460" w:hanging="360"/>
      </w:pPr>
      <w:rPr>
        <w:rFonts w:hint="default"/>
        <w:b/>
        <w:bCs/>
      </w:rPr>
    </w:lvl>
    <w:lvl w:ilvl="1" w:tentative="0">
      <w:start w:val="1"/>
      <w:numFmt w:val="lowerLetter"/>
      <w:lvlText w:val="%2."/>
      <w:lvlJc w:val="left"/>
      <w:pPr>
        <w:ind w:left="2180" w:hanging="360"/>
      </w:pPr>
    </w:lvl>
    <w:lvl w:ilvl="2" w:tentative="0">
      <w:start w:val="1"/>
      <w:numFmt w:val="lowerRoman"/>
      <w:lvlText w:val="%3."/>
      <w:lvlJc w:val="right"/>
      <w:pPr>
        <w:ind w:left="2900" w:hanging="180"/>
      </w:pPr>
    </w:lvl>
    <w:lvl w:ilvl="3" w:tentative="0">
      <w:start w:val="1"/>
      <w:numFmt w:val="decimal"/>
      <w:lvlText w:val="%4."/>
      <w:lvlJc w:val="left"/>
      <w:pPr>
        <w:ind w:left="3620" w:hanging="360"/>
      </w:pPr>
    </w:lvl>
    <w:lvl w:ilvl="4" w:tentative="0">
      <w:start w:val="1"/>
      <w:numFmt w:val="lowerLetter"/>
      <w:lvlText w:val="%5."/>
      <w:lvlJc w:val="left"/>
      <w:pPr>
        <w:ind w:left="4340" w:hanging="360"/>
      </w:pPr>
    </w:lvl>
    <w:lvl w:ilvl="5" w:tentative="0">
      <w:start w:val="1"/>
      <w:numFmt w:val="lowerRoman"/>
      <w:lvlText w:val="%6."/>
      <w:lvlJc w:val="right"/>
      <w:pPr>
        <w:ind w:left="5060" w:hanging="180"/>
      </w:pPr>
    </w:lvl>
    <w:lvl w:ilvl="6" w:tentative="0">
      <w:start w:val="1"/>
      <w:numFmt w:val="decimal"/>
      <w:lvlText w:val="%7."/>
      <w:lvlJc w:val="left"/>
      <w:pPr>
        <w:ind w:left="5780" w:hanging="360"/>
      </w:pPr>
    </w:lvl>
    <w:lvl w:ilvl="7" w:tentative="0">
      <w:start w:val="1"/>
      <w:numFmt w:val="lowerLetter"/>
      <w:lvlText w:val="%8."/>
      <w:lvlJc w:val="left"/>
      <w:pPr>
        <w:ind w:left="6500" w:hanging="360"/>
      </w:pPr>
    </w:lvl>
    <w:lvl w:ilvl="8" w:tentative="0">
      <w:start w:val="1"/>
      <w:numFmt w:val="lowerRoman"/>
      <w:lvlText w:val="%9."/>
      <w:lvlJc w:val="right"/>
      <w:pPr>
        <w:ind w:left="7220" w:hanging="180"/>
      </w:pPr>
    </w:lvl>
  </w:abstractNum>
  <w:abstractNum w:abstractNumId="5">
    <w:nsid w:val="55F901E3"/>
    <w:multiLevelType w:val="multilevel"/>
    <w:tmpl w:val="55F901E3"/>
    <w:lvl w:ilvl="0" w:tentative="0">
      <w:start w:val="1"/>
      <w:numFmt w:val="bullet"/>
      <w:lvlText w:val=""/>
      <w:lvlJc w:val="left"/>
      <w:pPr>
        <w:ind w:left="174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4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1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90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62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34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06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78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500" w:hanging="360"/>
      </w:pPr>
      <w:rPr>
        <w:rFonts w:hint="default" w:ascii="Wingdings" w:hAnsi="Wingdings"/>
      </w:rPr>
    </w:lvl>
  </w:abstractNum>
  <w:abstractNum w:abstractNumId="6">
    <w:nsid w:val="5F4807F5"/>
    <w:multiLevelType w:val="multilevel"/>
    <w:tmpl w:val="5F4807F5"/>
    <w:lvl w:ilvl="0" w:tentative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7">
    <w:nsid w:val="63A17058"/>
    <w:multiLevelType w:val="multilevel"/>
    <w:tmpl w:val="63A17058"/>
    <w:lvl w:ilvl="0" w:tentative="0">
      <w:start w:val="1"/>
      <w:numFmt w:val="decimal"/>
      <w:lvlText w:val="%1."/>
      <w:lvlJc w:val="left"/>
      <w:pPr>
        <w:ind w:left="1440" w:hanging="360"/>
      </w:pPr>
    </w:lvl>
    <w:lvl w:ilvl="1" w:tentative="0">
      <w:start w:val="1"/>
      <w:numFmt w:val="lowerLetter"/>
      <w:lvlText w:val="%2."/>
      <w:lvlJc w:val="left"/>
      <w:pPr>
        <w:ind w:left="2160" w:hanging="360"/>
      </w:pPr>
    </w:lvl>
    <w:lvl w:ilvl="2" w:tentative="0">
      <w:start w:val="1"/>
      <w:numFmt w:val="lowerRoman"/>
      <w:lvlText w:val="%3."/>
      <w:lvlJc w:val="right"/>
      <w:pPr>
        <w:ind w:left="2880" w:hanging="180"/>
      </w:pPr>
    </w:lvl>
    <w:lvl w:ilvl="3" w:tentative="0">
      <w:start w:val="1"/>
      <w:numFmt w:val="decimal"/>
      <w:lvlText w:val="%4."/>
      <w:lvlJc w:val="left"/>
      <w:pPr>
        <w:ind w:left="3600" w:hanging="360"/>
      </w:pPr>
    </w:lvl>
    <w:lvl w:ilvl="4" w:tentative="0">
      <w:start w:val="1"/>
      <w:numFmt w:val="lowerLetter"/>
      <w:lvlText w:val="%5."/>
      <w:lvlJc w:val="left"/>
      <w:pPr>
        <w:ind w:left="4320" w:hanging="360"/>
      </w:pPr>
    </w:lvl>
    <w:lvl w:ilvl="5" w:tentative="0">
      <w:start w:val="1"/>
      <w:numFmt w:val="lowerRoman"/>
      <w:lvlText w:val="%6."/>
      <w:lvlJc w:val="right"/>
      <w:pPr>
        <w:ind w:left="5040" w:hanging="180"/>
      </w:pPr>
    </w:lvl>
    <w:lvl w:ilvl="6" w:tentative="0">
      <w:start w:val="1"/>
      <w:numFmt w:val="decimal"/>
      <w:lvlText w:val="%7."/>
      <w:lvlJc w:val="left"/>
      <w:pPr>
        <w:ind w:left="5760" w:hanging="360"/>
      </w:pPr>
    </w:lvl>
    <w:lvl w:ilvl="7" w:tentative="0">
      <w:start w:val="1"/>
      <w:numFmt w:val="lowerLetter"/>
      <w:lvlText w:val="%8."/>
      <w:lvlJc w:val="left"/>
      <w:pPr>
        <w:ind w:left="6480" w:hanging="360"/>
      </w:pPr>
    </w:lvl>
    <w:lvl w:ilvl="8" w:tentative="0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67EE5F2B"/>
    <w:multiLevelType w:val="multilevel"/>
    <w:tmpl w:val="67EE5F2B"/>
    <w:lvl w:ilvl="0" w:tentative="0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9">
    <w:nsid w:val="6F1B1B70"/>
    <w:multiLevelType w:val="multilevel"/>
    <w:tmpl w:val="6F1B1B70"/>
    <w:lvl w:ilvl="0" w:tentative="0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10">
    <w:nsid w:val="6FAD1EE4"/>
    <w:multiLevelType w:val="multilevel"/>
    <w:tmpl w:val="6FAD1EE4"/>
    <w:lvl w:ilvl="0" w:tentative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9"/>
  </w:num>
  <w:num w:numId="3">
    <w:abstractNumId w:val="10"/>
  </w:num>
  <w:num w:numId="4">
    <w:abstractNumId w:val="6"/>
  </w:num>
  <w:num w:numId="5">
    <w:abstractNumId w:val="0"/>
  </w:num>
  <w:num w:numId="6">
    <w:abstractNumId w:val="2"/>
  </w:num>
  <w:num w:numId="7">
    <w:abstractNumId w:val="5"/>
  </w:num>
  <w:num w:numId="8">
    <w:abstractNumId w:val="8"/>
  </w:num>
  <w:num w:numId="9">
    <w:abstractNumId w:val="1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7K0MDEwNTA0NLdQ0lEKTi0uzszPAykwqgUAOYlhsCwAAAA="/>
  </w:docVars>
  <w:rsids>
    <w:rsidRoot w:val="00C245D7"/>
    <w:rsid w:val="000020FD"/>
    <w:rsid w:val="00151D23"/>
    <w:rsid w:val="001E1E7F"/>
    <w:rsid w:val="002874A6"/>
    <w:rsid w:val="0034774A"/>
    <w:rsid w:val="00371F38"/>
    <w:rsid w:val="00427A07"/>
    <w:rsid w:val="00464876"/>
    <w:rsid w:val="00471387"/>
    <w:rsid w:val="00475474"/>
    <w:rsid w:val="004F5311"/>
    <w:rsid w:val="00507291"/>
    <w:rsid w:val="005122F2"/>
    <w:rsid w:val="00627646"/>
    <w:rsid w:val="006E5C44"/>
    <w:rsid w:val="007A29C2"/>
    <w:rsid w:val="008B19AC"/>
    <w:rsid w:val="008B375C"/>
    <w:rsid w:val="009152E3"/>
    <w:rsid w:val="00BC2585"/>
    <w:rsid w:val="00BD7479"/>
    <w:rsid w:val="00C21B48"/>
    <w:rsid w:val="00C245D7"/>
    <w:rsid w:val="00CB2536"/>
    <w:rsid w:val="00D211A2"/>
    <w:rsid w:val="00D80AA2"/>
    <w:rsid w:val="00DD1CB2"/>
    <w:rsid w:val="00E03BF3"/>
    <w:rsid w:val="00E9041F"/>
    <w:rsid w:val="00F15DB1"/>
    <w:rsid w:val="00F83331"/>
    <w:rsid w:val="00FA0AD1"/>
    <w:rsid w:val="0B6B74C0"/>
    <w:rsid w:val="206C6034"/>
    <w:rsid w:val="3D4364DE"/>
    <w:rsid w:val="7EF22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4">
    <w:name w:val="Default"/>
    <w:uiPriority w:val="0"/>
    <w:pPr>
      <w:autoSpaceDE w:val="0"/>
      <w:autoSpaceDN w:val="0"/>
      <w:adjustRightInd w:val="0"/>
      <w:spacing w:after="0" w:line="240" w:lineRule="auto"/>
    </w:pPr>
    <w:rPr>
      <w:rFonts w:ascii="Calibri" w:hAnsi="Calibri" w:cs="Calibri" w:eastAsiaTheme="minorHAnsi"/>
      <w:color w:val="000000"/>
      <w:sz w:val="24"/>
      <w:szCs w:val="24"/>
      <w:lang w:val="en-US" w:eastAsia="en-US" w:bidi="ar-SA"/>
    </w:rPr>
  </w:style>
  <w:style w:type="paragraph" w:styleId="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9</Pages>
  <Words>1364</Words>
  <Characters>7776</Characters>
  <Lines>64</Lines>
  <Paragraphs>18</Paragraphs>
  <TotalTime>249</TotalTime>
  <ScaleCrop>false</ScaleCrop>
  <LinksUpToDate>false</LinksUpToDate>
  <CharactersWithSpaces>9122</CharactersWithSpaces>
  <Application>WPS Office_11.2.0.103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4T05:29:00Z</dcterms:created>
  <dc:creator>Dell</dc:creator>
  <cp:lastModifiedBy>hp</cp:lastModifiedBy>
  <dcterms:modified xsi:type="dcterms:W3CDTF">2021-10-17T07:53:09Z</dcterms:modified>
  <cp:revision>2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23</vt:lpwstr>
  </property>
  <property fmtid="{D5CDD505-2E9C-101B-9397-08002B2CF9AE}" pid="3" name="ICV">
    <vt:lpwstr>FE9FBD5C84C54E8EBA1764C2C697C626</vt:lpwstr>
  </property>
</Properties>
</file>